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r>
        <w:t xml:space="preserve"> </w:t>
      </w:r>
      <w:r>
        <w:t xml:space="preserve">in</w:t>
      </w:r>
      <w:r>
        <w:t xml:space="preserve"> </w:t>
      </w:r>
      <w:r>
        <w:t xml:space="preserve">Madrid</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br/>
      </w:r>
      <w:r>
        <w:t xml:space="preserve">[Date]</w:t>
      </w:r>
    </w:p>
    <w:p>
      <w:pPr>
        <w:pStyle w:val="BodyText"/>
      </w:pPr>
      <w:r>
        <w:t xml:space="preserve">Scholarship Committee</w:t>
      </w:r>
      <w:r>
        <w:br/>
      </w:r>
      <w:r>
        <w:t xml:space="preserve">University of Madrid - Nutrition &amp; Health Institute</w:t>
      </w:r>
      <w:r>
        <w:br/>
      </w:r>
      <w:r>
        <w:t xml:space="preserve">Calle Serrano, 123</w:t>
      </w:r>
      <w:r>
        <w:br/>
      </w:r>
      <w:r>
        <w:t xml:space="preserve">28006 Madrid, Spain</w:t>
      </w:r>
    </w:p>
    <w:bookmarkStart w:id="20" w:name="Xf4759f86745d4aead9c27731f4ebc4a754d9a27"/>
    <w:p>
      <w:pPr>
        <w:pStyle w:val="Heading2"/>
      </w:pPr>
      <w:r>
        <w:t xml:space="preserve">Subject: Application for Scholarship to Advance Dietitian Expertise at the University of Madrid</w:t>
      </w:r>
    </w:p>
    <w:p>
      <w:pPr>
        <w:pStyle w:val="FirstParagraph"/>
      </w:pPr>
      <w:r>
        <w:t xml:space="preserve">Dear Esteemed Scholarship Committee,</w:t>
      </w:r>
    </w:p>
    <w:p>
      <w:pPr>
        <w:pStyle w:val="BodyText"/>
      </w:pPr>
      <w:r>
        <w:t xml:space="preserve">I am writing with profound enthusiasm to submit my application for the International Student Scholarship Program, specifically targeting advanced training in Clinical Dietetics at the prestigious University of Madrid. As a dedicated nutrition professional with five years of clinical experience across diverse healthcare settings, I have meticulously aligned my academic and career trajectory toward contributing to Spain's evolving nutritional landscape—particularly within the vibrant metropolitan hub of Madrid. This Scholarship Application Letter represents not merely an application for financial support, but a declaration of my commitment to elevating dietetic practice in Spain through evidence-based innovation and culturally responsive care.</w:t>
      </w:r>
    </w:p>
    <w:p>
      <w:pPr>
        <w:pStyle w:val="BodyText"/>
      </w:pPr>
      <w:r>
        <w:t xml:space="preserve">My journey in nutrition began during my undergraduate studies at [Your University] in [Your Country], where I graduated with honors in Food Science and Nutrition. However, it was during a clinical internship at a Madrid-based hospital (Hospital Universitario La Princesa) that I discovered the profound potential of dietetic practice within Spain's unique healthcare ecosystem. Witnessing how cultural dietary patterns—from the Mediterranean diet to regional specialties like Madrid's iconic "cocido madrileño"—directly influenced patient outcomes ignited my passion for specialized nutrition science. This experience crystallized my conviction that effective dietetics must transcend universal guidelines to embrace local culinary traditions, socioeconomic contexts, and Spain's specific public health challenges including rising diabetes rates (affecting 16% of the population over 45) and childhood obesity in urban centers like Madrid.</w:t>
      </w:r>
    </w:p>
    <w:p>
      <w:pPr>
        <w:pStyle w:val="BodyText"/>
      </w:pPr>
      <w:r>
        <w:t xml:space="preserve">My professional background has been intentionally shaped to prepare me for this scholarship opportunity. As a registered Dietitian at [Current Institution], I developed and implemented nutrition programs for diverse populations across Madrid's community health centers, including culturally tailored interventions for immigrant communities (particularly from Latin America and North Africa) who constitute 25% of Madrid's population. These initiatives directly addressed food insecurity among marginalized groups while integrating traditional ingredients into Mediterranean diet frameworks—proving that sustainable dietary change requires respecting cultural identity. My work culminated in a published study on "Cultural Adaptation of Mediterranean Diet Protocols for Immigrant Populations in Madrid" (Journal of Community Nutrition, 2023), which received recognition at the Spanish Association of Dietitians' Annual Symposium.</w:t>
      </w:r>
    </w:p>
    <w:p>
      <w:pPr>
        <w:pStyle w:val="BodyText"/>
      </w:pPr>
      <w:r>
        <w:t xml:space="preserve">The University of Madrid's Master's Program in Clinical Nutrition stands as the definitive destination for my academic advancement. What distinguishes this program is its unique integration of Spain's public health priorities—particularly Madrid's ambitious "Healthy City 2030" initiative—with cutting-edge research on nutrigenomics and digital health tools. I am particularly eager to collaborate with Dr. Elena Martínez’s research group on their project examining how genetic predispositions interact with Madrid's urban food environments to influence metabolic health outcomes. The program’s emphasis on practical training at Madrid's top hospitals (including the renowned Hospital 12 de Octubre) provides the exact clinical immersion I require to translate academic theory into community impact.</w:t>
      </w:r>
    </w:p>
    <w:p>
      <w:pPr>
        <w:pStyle w:val="BodyText"/>
      </w:pPr>
      <w:r>
        <w:t xml:space="preserve">This scholarship is not a financial necessity but a strategic investment in Spain's nutritional future. As an applicant who has already established professional networks within Madrid’s healthcare infrastructure, my presence would immediately contribute to ongoing projects. For instance, I plan to leverage my existing partnerships with the Madrid City Council’s Food Security Office to develop low-cost meal plans using local produce from Mercado de San Miguel—addressing both food poverty and cultural preservation. Without this scholarship, I would be constrained by limited funding for essential research travel to study Spain's regional food systems across Andalusia and Catalonia—a critical component of understanding Madrid's dietary context within national patterns.</w:t>
      </w:r>
    </w:p>
    <w:p>
      <w:pPr>
        <w:pStyle w:val="BodyText"/>
      </w:pPr>
      <w:r>
        <w:t xml:space="preserve">My long-term vision aligns precisely with Spain’s strategic goals. Within five years of completing this program, I aim to establish the first culturally responsive dietetics clinic in Madrid’s disadvantaged Barrio de la Latina district—where 30% of residents face food insecurity. This clinic would integrate traditional Spanish cooking workshops with modern nutritional counseling, serving as a model for national replication under Spain’s upcoming National Nutrition Plan (2024-2030). Crucially, I will focus on developing digital platforms accessible to Madrid's aging population—a demographic challenge Spain is urgently addressing through its "Digital Health Strategy." My prior work creating WhatsApp-based nutrition support for elderly patients in my current role demonstrates the feasibility of this approach.</w:t>
      </w:r>
    </w:p>
    <w:p>
      <w:pPr>
        <w:pStyle w:val="BodyText"/>
      </w:pPr>
      <w:r>
        <w:t xml:space="preserve">Spain’s leadership in global nutrition policy makes Madrid the ideal laboratory for this work. The country’s Mediterranean diet—recognized by UNESCO as an Intangible Cultural Heritage—provides a unique foundation that my scholarship-supported research will strengthen through scientific validation. I am particularly inspired by Madrid's innovative "Food Forest" project in Casa de Campo park, which demonstrates how urban agriculture can merge with nutritional education—a concept I intend to expand into my clinic model. This scholarship would enable me to study these initiatives firsthand and contribute data-driven improvements to Madrid’s food ecosystem.</w:t>
      </w:r>
    </w:p>
    <w:p>
      <w:pPr>
        <w:pStyle w:val="BodyText"/>
      </w:pPr>
      <w:r>
        <w:t xml:space="preserve">My academic credentials reflect rigorous preparation for this challenge: a 3.8/4.0 GPA in my bachelor's program, ongoing certification in Spanish language proficiency (C1 level), and fluency in medical Spanish essential for patient communication across Madrid's diverse communities. Beyond technical skills, I possess deep cultural intelligence developed through six months living with a host family in Madrid during my internship—allowing me to navigate the city’s nuanced social dynamics with respect and empathy.</w:t>
      </w:r>
    </w:p>
    <w:p>
      <w:pPr>
        <w:pStyle w:val="BodyText"/>
      </w:pPr>
      <w:r>
        <w:t xml:space="preserve">I respectfully request the opportunity to become part of your scholarship cohort. With this support, I will not only complete my master's program but emerge as an active contributor to Spain’s nutritional advancement from day one. My proposed work in Madrid directly addresses critical gaps identified by Spain’s Ministry of Health: bridging the dietetics knowledge gap between rural and urban populations while preserving cultural food heritage as a public health asset. As a future Dietitian deeply committed to Spain Madrid, I pledge to honor this scholarship through tangible community impact and scholarly contribution that elevates the profession nationally.</w:t>
      </w:r>
    </w:p>
    <w:p>
      <w:pPr>
        <w:pStyle w:val="BodyText"/>
      </w:pPr>
      <w:r>
        <w:t xml:space="preserve">Thank you for considering my application. I welcome the opportunity to discuss how my vision aligns with your mission and am available for an interview at your earliest convenience.</w:t>
      </w:r>
    </w:p>
    <w:p>
      <w:pPr>
        <w:pStyle w:val="BodyText"/>
      </w:pPr>
      <w:r>
        <w:t xml:space="preserve">Sincerely,</w:t>
      </w:r>
      <w:r>
        <w:br/>
      </w:r>
      <w:r>
        <w:t xml:space="preserve">[Your Full Name]</w:t>
      </w:r>
      <w:r>
        <w:br/>
      </w:r>
      <w:r>
        <w:t xml:space="preserve">Registered Dietitian (Spain: Colegio Oficial de Dietistas-Nutricionistas, Madrid)</w:t>
      </w:r>
      <w:r>
        <w:br/>
      </w:r>
      <w:r>
        <w:t xml:space="preserve">Professional License # [Number]</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 in Madrid</dc:title>
  <dc:creator/>
  <dc:language>en</dc:language>
  <cp:keywords/>
  <dcterms:created xsi:type="dcterms:W3CDTF">2026-07-21T06:55:55Z</dcterms:created>
  <dcterms:modified xsi:type="dcterms:W3CDTF">2026-07-21T06:55:55Z</dcterms:modified>
</cp:coreProperties>
</file>

<file path=docProps/custom.xml><?xml version="1.0" encoding="utf-8"?>
<Properties xmlns="http://schemas.openxmlformats.org/officeDocument/2006/custom-properties" xmlns:vt="http://schemas.openxmlformats.org/officeDocument/2006/docPropsVTypes"/>
</file>